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62A21" w14:textId="40D89D4E" w:rsidR="00D34664" w:rsidRDefault="001F5643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ia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ção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papel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formação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eral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sobre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elevendas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os</w:t>
      </w:r>
      <w:proofErr w:type="spellEnd"/>
      <w:r w:rsidR="00D34664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12CA231A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ais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in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quant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b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quant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ági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efon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váve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ch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góci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Os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ceir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it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sso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lige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çõ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deranç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rmalment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uta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ganad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ânic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é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i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adáve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opt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ordag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ânic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Quant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b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a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l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fianç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trui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sso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os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íc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ortamen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sso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ilida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efon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ativa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ári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õ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rantir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cess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ng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az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n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76FE404" w14:textId="7B847837" w:rsidR="002E75F3" w:rsidRDefault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Est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átic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it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ber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onolog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ópic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r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en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sso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ravé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si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íve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hecimen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sso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ópic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çõ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2404CDCB" w14:textId="77777777" w:rsidR="00C26870" w:rsidRDefault="00C26870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</w:p>
    <w:p w14:paraId="70CAC757" w14:textId="241F195C" w:rsidR="002E75F3" w:rsidRPr="0069163B" w:rsidRDefault="001F5643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ia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ção</w:t>
      </w:r>
      <w:proofErr w:type="spellEnd"/>
      <w:r w:rsidR="002E75F3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77FE6826" w14:textId="2EEB5D25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udaçõ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kulaschek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l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ênc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do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</w:t>
      </w:r>
      <w:proofErr w:type="spellEnd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</w:t>
      </w:r>
      <w:proofErr w:type="spellEnd"/>
      <w: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imple</w:t>
      </w: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lá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LinkedIn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ei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s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emp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o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 </w:t>
      </w:r>
    </w:p>
    <w:p w14:paraId="75EE63C0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(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er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os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z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a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).</w:t>
      </w:r>
    </w:p>
    <w:p w14:paraId="5575B6F5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r. Huber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i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s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lh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ns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lhor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orme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unica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áre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perior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cionass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í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1FF8B8BC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É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ci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eenda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ópic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il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quant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íve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íni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tempo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nha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masia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íc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1 a 2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ut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z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balh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uas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cessár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sita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ít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ia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ít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act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eend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senci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góc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jud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-los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olv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ble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 </w:t>
      </w:r>
    </w:p>
    <w:p w14:paraId="3475CD74" w14:textId="24C4252C" w:rsidR="006660F9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as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tiliz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ó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ágin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ici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é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-mail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aria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r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ci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mei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ress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su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re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ativa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à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ênci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rketing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line n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áre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blicida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e Facebook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isi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Mas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é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ir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rci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sagen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t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rramen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multi-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uncion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activ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pt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ári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íve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aç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temp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íni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2FB584F4" w14:textId="69AAEBCD" w:rsidR="002E390A" w:rsidRPr="0069163B" w:rsidRDefault="001F5643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Como é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produzido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o</w:t>
      </w:r>
      <w:proofErr w:type="spellEnd"/>
      <w:r w:rsidR="002E390A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67EF1F30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r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tap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aç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luíd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st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icion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tap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é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s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op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90% dos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s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íc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jec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ber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ó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gunt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lhad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br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i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i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r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ecial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íc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lh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ar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eend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lh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os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-nos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s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orr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ral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h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ra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etica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tringi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dei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étic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íc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omend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s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nton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zeitgeist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b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l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squi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p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i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pular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o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ondi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à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õ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ativ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i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senvolv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h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vis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o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a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er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r-lhe-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lec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tor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z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ó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x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va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abor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oryboard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o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8ADBF2D" w14:textId="3E098439" w:rsidR="0069163B" w:rsidRPr="001F5643" w:rsidRDefault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lastRenderedPageBreak/>
        <w:t xml:space="preserve">Quanto tempo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demora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mpletar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dor</w:t>
      </w:r>
      <w:proofErr w:type="spellEnd"/>
      <w:r w:rsidR="0069163B"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192081AE" w14:textId="13C18B0A" w:rsidR="0069163B" w:rsidRDefault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éd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v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 a 8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man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áxi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pidez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s der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edback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ativa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à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tap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dividu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r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tap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Quant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res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btiver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edback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res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E653998" w14:textId="4248AA6E" w:rsidR="00D34664" w:rsidRPr="0069163B" w:rsidRDefault="001F5643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Quanto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ustaria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deste</w:t>
      </w:r>
      <w:proofErr w:type="spellEnd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ipo</w:t>
      </w:r>
      <w:proofErr w:type="spellEnd"/>
      <w:r w:rsidR="00D34664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03CDE568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r. Huber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n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10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é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nd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res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Wiener Wohnen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Bayer.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ç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i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normalmente entre 2.500 e 5.000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an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é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10.000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n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ç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inal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ári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tor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l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x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lhad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v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senh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dividu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quant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vimen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á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rrad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colhi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úsic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un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etc. É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c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g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CE68281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É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c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rr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n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i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ssionári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tomóve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normalment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-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s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colh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en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quanto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s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é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s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-se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c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eto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çõ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ix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cess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i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229396D" w14:textId="77777777" w:rsidR="001F5643" w:rsidRPr="001F5643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bi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i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spon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à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ectativ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mbé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claro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à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dad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anceir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r-lh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er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r-m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ç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ostar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da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n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ferênc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mim, a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zer-lh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er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lha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bess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roximada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s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çamen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ri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formida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dad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iativ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ogo à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tid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í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í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ía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acot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7947C320" w14:textId="028CC4AC" w:rsidR="004276C8" w:rsidRDefault="001F5643" w:rsidP="001F564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en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clarec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n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g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é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ó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gumen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ral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z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ç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ix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íve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normalment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unim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-nos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i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2.500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ss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tu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up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presari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tr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ad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ç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normalment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de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tisfaz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cessidad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ecífic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it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z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çõe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ê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resentad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um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elh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ministraç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i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é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fícil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ze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á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rat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ívei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qui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t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-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men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canç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bjectiv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ject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os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iatividad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a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cançar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e</w:t>
      </w:r>
      <w:proofErr w:type="spellEnd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1F5643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bjectivo</w:t>
      </w:r>
      <w:proofErr w:type="spellEnd"/>
      <w:r w:rsidR="004276C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AA0C6C8" w14:textId="238F0089" w:rsidR="00C26870" w:rsidRPr="00C26870" w:rsidRDefault="00C26870" w:rsidP="00C26870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C26870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Nota</w:t>
      </w:r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: Se o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se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r um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çament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basta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sinala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h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remo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lho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taç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ível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a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osta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uai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É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ta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erecemo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ídeo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o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o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2.500, -</w:t>
      </w:r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4F69F73" w14:textId="77777777" w:rsidR="00C26870" w:rsidRPr="00C26870" w:rsidRDefault="00C26870" w:rsidP="00C26870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r. Huber,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gum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gunt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ze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ão</w:t>
      </w:r>
      <w:proofErr w:type="spellEnd"/>
    </w:p>
    <w:p w14:paraId="144FF2D8" w14:textId="77777777" w:rsidR="00C26870" w:rsidRPr="00C26870" w:rsidRDefault="00C26870" w:rsidP="00C26870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r. Huber,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ostari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h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adece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it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l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adável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meir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uni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ia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-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h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-ei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j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meira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çõe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senciai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i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ectrónic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i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dess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onde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à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gunta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it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menorizad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ível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,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vor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, dar-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m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val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ço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zer-lh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m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ert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st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çã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A2409CE" w14:textId="77777777" w:rsidR="00C26870" w:rsidRPr="00C26870" w:rsidRDefault="00C26870" w:rsidP="00C26870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uard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ectativa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s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acto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breve.</w:t>
      </w:r>
    </w:p>
    <w:p w14:paraId="364A4D55" w14:textId="64C41F73" w:rsidR="004276C8" w:rsidRPr="00C26870" w:rsidRDefault="00C26870" w:rsidP="00C26870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eus</w:t>
      </w:r>
      <w:proofErr w:type="spellEnd"/>
      <w:r w:rsidRPr="00C26870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31E2BFBA" w14:textId="77777777" w:rsidR="003D0E2A" w:rsidRDefault="003D0E2A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</w:p>
    <w:p w14:paraId="4DADD972" w14:textId="77777777" w:rsidR="0055150D" w:rsidRDefault="0055150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</w:p>
    <w:p w14:paraId="6449BD0D" w14:textId="35FDE2C5" w:rsidR="006660F9" w:rsidRDefault="006660F9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</w:p>
    <w:p w14:paraId="554D67A2" w14:textId="77777777" w:rsidR="00920323" w:rsidRDefault="00920323"/>
    <w:sectPr w:rsidR="0092032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zCwNDAzNTW0NDVS0lEKTi0uzszPAykwrAUA8W1KwSwAAAA="/>
  </w:docVars>
  <w:rsids>
    <w:rsidRoot w:val="00206AD9"/>
    <w:rsid w:val="001F5643"/>
    <w:rsid w:val="00206AD9"/>
    <w:rsid w:val="002E390A"/>
    <w:rsid w:val="002E75F3"/>
    <w:rsid w:val="003D0E2A"/>
    <w:rsid w:val="004276C8"/>
    <w:rsid w:val="0055150D"/>
    <w:rsid w:val="00636382"/>
    <w:rsid w:val="006660F9"/>
    <w:rsid w:val="0069163B"/>
    <w:rsid w:val="00920323"/>
    <w:rsid w:val="00B5177C"/>
    <w:rsid w:val="00B71945"/>
    <w:rsid w:val="00C26870"/>
    <w:rsid w:val="00D3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09CE6"/>
  <w15:chartTrackingRefBased/>
  <w15:docId w15:val="{E173317F-BD6A-4013-89CC-D4CFAAFA3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206AD9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06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6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0661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6179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8294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7697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1075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141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822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8</Words>
  <Characters>5910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dcterms:created xsi:type="dcterms:W3CDTF">2021-05-10T21:00:00Z</dcterms:created>
  <dcterms:modified xsi:type="dcterms:W3CDTF">2021-05-10T21:00:00Z</dcterms:modified>
</cp:coreProperties>
</file>